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Pakistan</w:t>
      </w:r>
      <w:r>
        <w:t xml:space="preserve"> </w:t>
      </w:r>
      <w:r>
        <w:t xml:space="preserve">Karachi</w:t>
      </w:r>
    </w:p>
    <w:bookmarkStart w:id="20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Computer Engineer | Pakistan Karachi</w:t>
      </w:r>
    </w:p>
    <w:bookmarkEnd w:id="20"/>
    <w:p>
      <w:pPr>
        <w:pStyle w:val="BodyText"/>
      </w:pPr>
      <w:r>
        <w:t xml:space="preserve">[Your Name]</w:t>
      </w:r>
    </w:p>
    <w:p>
      <w:pPr>
        <w:pStyle w:val="BodyText"/>
      </w:pPr>
      <w:r>
        <w:t xml:space="preserve">[Your Address]</w:t>
      </w:r>
    </w:p>
    <w:p>
      <w:pPr>
        <w:pStyle w:val="BodyText"/>
      </w:pPr>
      <w:r>
        <w:t xml:space="preserve">[City, Postal Code]</w:t>
      </w:r>
    </w:p>
    <w:p>
      <w:pPr>
        <w:pStyle w:val="BodyText"/>
      </w:pPr>
      <w:r>
        <w:t xml:space="preserve">[Email Address] | [Phone Number] | [LinkedIn/Portfolio Link]</w:t>
      </w:r>
    </w:p>
    <w:p>
      <w:pPr>
        <w:pStyle w:val="BodyText"/>
      </w:pPr>
      <w:r>
        <w:t xml:space="preserve">Date: [Insert Date]</w:t>
      </w:r>
    </w:p>
    <w:p>
      <w:pPr>
        <w:pStyle w:val="BodyText"/>
      </w:pPr>
      <w:r>
        <w:t xml:space="preserve">[Hiring Manager's Name]</w:t>
      </w:r>
    </w:p>
    <w:p>
      <w:pPr>
        <w:pStyle w:val="BodyText"/>
      </w:pPr>
      <w:r>
        <w:t xml:space="preserve">[Company Name]</w:t>
      </w:r>
    </w:p>
    <w:p>
      <w:pPr>
        <w:pStyle w:val="BodyText"/>
      </w:pPr>
      <w:r>
        <w:t xml:space="preserve">[Company Address]</w:t>
      </w:r>
    </w:p>
    <w:p>
      <w:pPr>
        <w:pStyle w:val="BodyText"/>
      </w:pPr>
      <w:r>
        <w:t xml:space="preserve">[City, Postal Code]</w:t>
      </w:r>
    </w:p>
    <w:p>
      <w:pPr>
        <w:pStyle w:val="BodyText"/>
      </w:pPr>
      <w:r>
        <w:t xml:space="preserve">Dear [Hiring Manager's Name],</w:t>
      </w:r>
    </w:p>
    <w:p>
      <w:pPr>
        <w:pStyle w:val="BodyText"/>
      </w:pPr>
      <w:r>
        <w:t xml:space="preserve">I am writing to express my interest in the Computer Engineer position at your esteemed organization in Pakistan Karachi. As a dedicated and skilled professional with a strong background in computer engineering, I am excited about the opportunity to contribute my technical expertise and passion for innovation to your team. Karachi, as a dynamic hub of technological growth in Pakistan, offers an ideal environment for me to apply my knowledge while advancing the digital transformation of industries in this vibrant city.</w:t>
      </w:r>
    </w:p>
    <w:p>
      <w:pPr>
        <w:pStyle w:val="BodyText"/>
      </w:pPr>
      <w:r>
        <w:t xml:space="preserve">With [X years] of experience in computer engineering, I have developed a comprehensive understanding of hardware and software systems, network architecture, and cutting-edge technologies. My career has been driven by a commitment to solving complex problems through creative solutions, ensuring that technology aligns with the evolving needs of businesses and communities. Whether it is optimizing system performance or designing scalable infrastructure, I approach every challenge with precision and a focus on delivering results.</w:t>
      </w:r>
    </w:p>
    <w:p>
      <w:pPr>
        <w:pStyle w:val="BodyText"/>
      </w:pPr>
      <w:r>
        <w:t xml:space="preserve">As a Computer Engineer in Pakistan Karachi, I have witnessed firsthand the rapid growth of the tech sector in this region. From startups leveraging artificial intelligence to enterprises adopting cloud computing, there is a palpable energy in the air. My work has often involved collaborating with local teams to develop solutions tailored to the unique demands of Pakistani markets. For instance, I recently led a project to implement a secure data management system for a Karachi-based e-commerce company, which enhanced their operational efficiency by 30%. This experience reinforced my belief that technology can be a catalyst for economic growth and social development in Pakistan.</w:t>
      </w:r>
    </w:p>
    <w:p>
      <w:pPr>
        <w:pStyle w:val="BodyText"/>
      </w:pPr>
      <w:r>
        <w:t xml:space="preserve">My technical proficiency spans multiple domains, including programming languages such as Python, Java, and C++, as well as expertise in hardware design, embedded systems, and network security. I am also well-versed in emerging technologies like machine learning and IoT (Internet of Things), which I have integrated into projects to drive innovation. In Karachi's competitive tech landscape, staying ahead requires continuous learning. I regularly participate in workshops and online courses to stay updated on industry trends, ensuring that my skills remain aligned with global standards while addressing local challenges.</w:t>
      </w:r>
    </w:p>
    <w:p>
      <w:pPr>
        <w:pStyle w:val="BodyText"/>
      </w:pPr>
      <w:r>
        <w:t xml:space="preserve">One of my key strengths as a Computer Engineer is my ability to bridge the gap between technical complexity and user needs. In Pakistan Karachi, where access to advanced technology can vary widely, I prioritize creating solutions that are not only efficient but also accessible. For example, I designed a low-cost automation tool for a small manufacturing firm in Karachi, which reduced manual errors and improved productivity without requiring significant investment. This project highlighted my commitment to delivering value through thoughtful engineering.</w:t>
      </w:r>
    </w:p>
    <w:p>
      <w:pPr>
        <w:pStyle w:val="BodyText"/>
      </w:pPr>
      <w:r>
        <w:t xml:space="preserve">Professional experience has also honed my collaborative and leadership skills. At [Previous Company Name] in Karachi, I worked as a lead engineer on several cross-functional teams, where I coordinated with software developers, hardware specialists, and business analysts to deliver projects on time. My ability to communicate technical concepts clearly to non-technical stakeholders has been instrumental in aligning engineering goals with organizational objectives. This experience has prepared me to thrive in your organization’s environment, where teamwork and innovation are paramount.</w:t>
      </w:r>
    </w:p>
    <w:p>
      <w:pPr>
        <w:pStyle w:val="BodyText"/>
      </w:pPr>
      <w:r>
        <w:t xml:space="preserve">What sets me apart as a Computer Engineer is my adaptability and problem-solving mindset. In Pakistan Karachi, where the tech industry is constantly evolving, I have learned to navigate uncertainties with confidence. For instance, during the early stages of the pandemic, I rapidly transitioned a client’s on-premise systems to a cloud-based platform, ensuring minimal disruption to their operations. This initiative not only showcased my technical agility but also demonstrated my dedication to supporting businesses during challenging times.</w:t>
      </w:r>
    </w:p>
    <w:p>
      <w:pPr>
        <w:pStyle w:val="BodyText"/>
      </w:pPr>
      <w:r>
        <w:t xml:space="preserve">Beyond technical skills, I am deeply committed to contributing to the growth of Pakistan’s tech ecosystem. I actively participate in local engineering communities and mentor young professionals in Karachi, sharing knowledge and fostering a culture of innovation. This passion for giving back aligns with your company’s mission to drive progress through technology. I am eager to bring my expertise, creativity, and dedication to your team while growing alongside an organization that values excellence.</w:t>
      </w:r>
    </w:p>
    <w:p>
      <w:pPr>
        <w:pStyle w:val="BodyText"/>
      </w:pPr>
      <w:r>
        <w:t xml:space="preserve">In conclusion, I am confident that my technical expertise, problem-solving abilities, and commitment to innovation make me a strong candidate for the Computer Engineer role at your company in Pakistan Karachi. I would be thrilled to contribute to your projects and help advance the digital transformation of your business. Thank you for considering my application. I look forward to the opportunity to discuss how my skills and experiences align with your needs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Name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Engineer Cover Letter - Pakistan Karachi</dc:title>
  <dc:creator/>
  <dc:language>en</dc:language>
  <cp:keywords/>
  <dcterms:created xsi:type="dcterms:W3CDTF">2025-12-08T08:51:09Z</dcterms:created>
  <dcterms:modified xsi:type="dcterms:W3CDTF">2025-12-08T08:5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